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2BCA907" w14:textId="6FF584A2" w:rsidR="00CA766B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 xml:space="preserve">Zoom </w:t>
      </w:r>
    </w:p>
    <w:p w14:paraId="0256757A" w14:textId="77777777" w:rsidR="0036387C" w:rsidRPr="00C7771D" w:rsidRDefault="0036387C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6CB8495C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>May 4</w:t>
      </w:r>
      <w:r w:rsidR="0036387C">
        <w:rPr>
          <w:rFonts w:asciiTheme="majorHAnsi" w:hAnsiTheme="majorHAnsi" w:cs="Times New Roman"/>
          <w:i/>
          <w:sz w:val="24"/>
          <w:szCs w:val="24"/>
        </w:rPr>
        <w:t>, 2020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0429285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>2</w:t>
      </w:r>
      <w:r w:rsidR="0036387C">
        <w:rPr>
          <w:rFonts w:asciiTheme="majorHAnsi" w:hAnsiTheme="majorHAnsi" w:cs="Times New Roman"/>
          <w:i/>
          <w:sz w:val="24"/>
          <w:szCs w:val="24"/>
        </w:rPr>
        <w:t xml:space="preserve">:00 p.m. – </w:t>
      </w:r>
      <w:r w:rsidR="003D3FA8">
        <w:rPr>
          <w:rFonts w:asciiTheme="majorHAnsi" w:hAnsiTheme="majorHAnsi" w:cs="Times New Roman"/>
          <w:i/>
          <w:sz w:val="24"/>
          <w:szCs w:val="24"/>
        </w:rPr>
        <w:t>3</w:t>
      </w:r>
      <w:r w:rsidR="0036387C">
        <w:rPr>
          <w:rFonts w:asciiTheme="majorHAnsi" w:hAnsiTheme="majorHAnsi" w:cs="Times New Roman"/>
          <w:i/>
          <w:sz w:val="24"/>
          <w:szCs w:val="24"/>
        </w:rPr>
        <w:t>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334E38F9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13EC0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3D3FA8">
        <w:rPr>
          <w:rFonts w:asciiTheme="majorHAnsi" w:hAnsiTheme="majorHAnsi" w:cs="Times New Roman"/>
          <w:i/>
          <w:sz w:val="24"/>
          <w:szCs w:val="24"/>
        </w:rPr>
        <w:t>April</w:t>
      </w:r>
      <w:r w:rsidR="00813EC0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>20</w:t>
      </w:r>
      <w:r w:rsidR="0036387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4C942D59" w14:textId="195DCDD1" w:rsidR="0036387C" w:rsidRDefault="00DF0956" w:rsidP="0036387C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C5EA1FD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resident’s Report</w:t>
      </w:r>
    </w:p>
    <w:p w14:paraId="757916C9" w14:textId="77777777" w:rsidR="0036387C" w:rsidRPr="00EB5FB3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essica Edmonds</w:t>
      </w:r>
    </w:p>
    <w:p w14:paraId="416C1FD8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Vice President’s Report</w:t>
      </w:r>
    </w:p>
    <w:p w14:paraId="6C0E8100" w14:textId="77777777" w:rsidR="0036387C" w:rsidRPr="00ED586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aein Cho</w:t>
      </w:r>
    </w:p>
    <w:p w14:paraId="0377CD8C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ministrative Senator</w:t>
      </w:r>
    </w:p>
    <w:p w14:paraId="261520BE" w14:textId="533BA035" w:rsidR="0036387C" w:rsidRPr="003D3FA8" w:rsidRDefault="003D3FA8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Jas Chahal</w:t>
      </w:r>
    </w:p>
    <w:p w14:paraId="2CC0DC66" w14:textId="4B2417BA" w:rsidR="0036387C" w:rsidRP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Legislative senator</w:t>
      </w:r>
    </w:p>
    <w:p w14:paraId="52A326D3" w14:textId="77777777" w:rsidR="0036387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6CF89E6F" w14:textId="42AF1AC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Clubs &amp; Organizations Senator:</w:t>
      </w:r>
    </w:p>
    <w:p w14:paraId="6E34F6BA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William Wasson</w:t>
      </w:r>
    </w:p>
    <w:p w14:paraId="572187EE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Engagement Senator:</w:t>
      </w:r>
    </w:p>
    <w:p w14:paraId="3C6891EC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Han Duong</w:t>
      </w:r>
    </w:p>
    <w:p w14:paraId="12B2EA1F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lastRenderedPageBreak/>
        <w:t>Student &amp; Cultural Affairs Senator:</w:t>
      </w:r>
    </w:p>
    <w:p w14:paraId="74CC6380" w14:textId="77777777" w:rsidR="0036387C" w:rsidRPr="00AE4410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RAYA</w:t>
      </w:r>
    </w:p>
    <w:p w14:paraId="46DEC752" w14:textId="77777777" w:rsidR="003D3FA8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ctivities Board:</w:t>
      </w:r>
    </w:p>
    <w:p w14:paraId="60122733" w14:textId="317DEC4B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 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6C698D50" w:rsid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85F19F2" w14:textId="1BA9FC86" w:rsidR="00750AFA" w:rsidRDefault="00813EC0" w:rsidP="00750AFA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5</w:t>
      </w:r>
      <w:r w:rsidR="003D3FA8">
        <w:rPr>
          <w:rFonts w:asciiTheme="majorHAnsi" w:hAnsiTheme="majorHAnsi" w:cs="Times New Roman"/>
          <w:b/>
          <w:bCs/>
          <w:sz w:val="24"/>
          <w:szCs w:val="24"/>
        </w:rPr>
        <w:t>4</w:t>
      </w:r>
      <w:r w:rsidR="00750AFA"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 w:rsidR="00750AFA">
        <w:rPr>
          <w:rFonts w:asciiTheme="majorHAnsi" w:hAnsiTheme="majorHAnsi" w:cs="Times New Roman"/>
          <w:sz w:val="24"/>
          <w:szCs w:val="24"/>
        </w:rPr>
        <w:t xml:space="preserve">To ratify </w:t>
      </w:r>
      <w:proofErr w:type="spellStart"/>
      <w:r w:rsidR="003D3FA8">
        <w:rPr>
          <w:rFonts w:asciiTheme="majorHAnsi" w:hAnsiTheme="majorHAnsi" w:cs="Times New Roman"/>
          <w:sz w:val="24"/>
          <w:szCs w:val="24"/>
        </w:rPr>
        <w:t>Jaein</w:t>
      </w:r>
      <w:proofErr w:type="spellEnd"/>
      <w:r w:rsidR="003D3FA8">
        <w:rPr>
          <w:rFonts w:asciiTheme="majorHAnsi" w:hAnsiTheme="majorHAnsi" w:cs="Times New Roman"/>
          <w:sz w:val="24"/>
          <w:szCs w:val="24"/>
        </w:rPr>
        <w:t xml:space="preserve"> Cho as the Selection Committee Chair. </w:t>
      </w:r>
    </w:p>
    <w:p w14:paraId="41DD08A7" w14:textId="13125BC1" w:rsidR="00813EC0" w:rsidRDefault="00813EC0" w:rsidP="00813EC0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5</w:t>
      </w:r>
      <w:r w:rsidR="003D3FA8">
        <w:rPr>
          <w:rFonts w:asciiTheme="majorHAnsi" w:hAnsiTheme="majorHAnsi" w:cs="Times New Roman"/>
          <w:b/>
          <w:bCs/>
          <w:sz w:val="24"/>
          <w:szCs w:val="24"/>
        </w:rPr>
        <w:t>5</w:t>
      </w:r>
      <w:r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 w:rsidR="00B32C28">
        <w:rPr>
          <w:rFonts w:asciiTheme="majorHAnsi" w:hAnsiTheme="majorHAnsi" w:cs="Times New Roman"/>
          <w:sz w:val="24"/>
          <w:szCs w:val="24"/>
        </w:rPr>
        <w:t xml:space="preserve">To </w:t>
      </w:r>
      <w:r w:rsidR="003D3FA8">
        <w:rPr>
          <w:rFonts w:asciiTheme="majorHAnsi" w:hAnsiTheme="majorHAnsi" w:cs="Times New Roman"/>
          <w:sz w:val="24"/>
          <w:szCs w:val="24"/>
        </w:rPr>
        <w:t xml:space="preserve">ratify Jessica Edmonds as a member of the Selection Committee. </w:t>
      </w:r>
    </w:p>
    <w:p w14:paraId="7453D7DF" w14:textId="3B24DCBA" w:rsidR="00813EC0" w:rsidRDefault="00813EC0" w:rsidP="00813EC0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5</w:t>
      </w:r>
      <w:r w:rsidR="003D3FA8">
        <w:rPr>
          <w:rFonts w:asciiTheme="majorHAnsi" w:hAnsiTheme="majorHAnsi" w:cs="Times New Roman"/>
          <w:b/>
          <w:bCs/>
          <w:sz w:val="24"/>
          <w:szCs w:val="24"/>
        </w:rPr>
        <w:t>6</w:t>
      </w:r>
      <w:r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 w:rsidR="00B32C28">
        <w:rPr>
          <w:rFonts w:asciiTheme="majorHAnsi" w:hAnsiTheme="majorHAnsi" w:cs="Times New Roman"/>
          <w:sz w:val="24"/>
          <w:szCs w:val="24"/>
        </w:rPr>
        <w:t xml:space="preserve">To </w:t>
      </w:r>
      <w:r w:rsidR="003D3FA8">
        <w:rPr>
          <w:rFonts w:asciiTheme="majorHAnsi" w:hAnsiTheme="majorHAnsi" w:cs="Times New Roman"/>
          <w:sz w:val="24"/>
          <w:szCs w:val="24"/>
        </w:rPr>
        <w:t xml:space="preserve">ratify William Wasson as a member of the Selection Committee. </w:t>
      </w:r>
    </w:p>
    <w:p w14:paraId="77EF7C67" w14:textId="053B9590" w:rsidR="003D3FA8" w:rsidRPr="00813EC0" w:rsidRDefault="003D3FA8" w:rsidP="00813EC0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57</w:t>
      </w:r>
      <w:r>
        <w:rPr>
          <w:rFonts w:asciiTheme="majorHAnsi" w:hAnsiTheme="majorHAnsi" w:cs="Times New Roman"/>
          <w:sz w:val="24"/>
          <w:szCs w:val="24"/>
        </w:rPr>
        <w:t xml:space="preserve">: To ratify Raya as a member of the Selection Committee. </w:t>
      </w:r>
    </w:p>
    <w:p w14:paraId="70E60739" w14:textId="14060F72" w:rsidR="00820174" w:rsidRPr="00F67177" w:rsidRDefault="0089379E" w:rsidP="00820174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191C482E" w14:textId="1E451833" w:rsidR="00737E7A" w:rsidRDefault="003D3FA8" w:rsidP="00EE093F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The next SG General Assembly is on May 18, 2020.</w:t>
      </w:r>
    </w:p>
    <w:p w14:paraId="262A1000" w14:textId="77777777" w:rsidR="00EE093F" w:rsidRPr="00EE093F" w:rsidRDefault="00EE093F" w:rsidP="00EE093F">
      <w:pPr>
        <w:pStyle w:val="ListParagraph"/>
        <w:ind w:left="1080"/>
        <w:rPr>
          <w:rFonts w:asciiTheme="majorHAnsi" w:hAnsiTheme="majorHAnsi" w:cs="Times New Roman"/>
          <w:i/>
          <w:sz w:val="24"/>
          <w:szCs w:val="24"/>
        </w:rPr>
      </w:pPr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D9702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26EAF"/>
    <w:rsid w:val="00056236"/>
    <w:rsid w:val="0006684C"/>
    <w:rsid w:val="00075707"/>
    <w:rsid w:val="000A0F6A"/>
    <w:rsid w:val="000D536A"/>
    <w:rsid w:val="000F5369"/>
    <w:rsid w:val="001116B6"/>
    <w:rsid w:val="001A063D"/>
    <w:rsid w:val="001A093C"/>
    <w:rsid w:val="001A0D75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575F0"/>
    <w:rsid w:val="00360B99"/>
    <w:rsid w:val="0036387C"/>
    <w:rsid w:val="003736E9"/>
    <w:rsid w:val="00385AEC"/>
    <w:rsid w:val="003A5A67"/>
    <w:rsid w:val="003D2552"/>
    <w:rsid w:val="003D3FA8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37E7A"/>
    <w:rsid w:val="00750AFA"/>
    <w:rsid w:val="00797140"/>
    <w:rsid w:val="007F6893"/>
    <w:rsid w:val="00810A84"/>
    <w:rsid w:val="00813EC0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62EC5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AF6180"/>
    <w:rsid w:val="00B11B9C"/>
    <w:rsid w:val="00B32C28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0C5A"/>
    <w:rsid w:val="00CA766B"/>
    <w:rsid w:val="00CE0C07"/>
    <w:rsid w:val="00CF2148"/>
    <w:rsid w:val="00CF4DB5"/>
    <w:rsid w:val="00D014DC"/>
    <w:rsid w:val="00D12F91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093F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B109F-EF05-A54F-A180-B425AAED9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JASMEET CHAHAL</cp:lastModifiedBy>
  <cp:revision>3</cp:revision>
  <cp:lastPrinted>2019-05-22T18:54:00Z</cp:lastPrinted>
  <dcterms:created xsi:type="dcterms:W3CDTF">2020-03-06T23:34:00Z</dcterms:created>
  <dcterms:modified xsi:type="dcterms:W3CDTF">2020-05-01T17:31:00Z</dcterms:modified>
</cp:coreProperties>
</file>